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81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на языке программирования С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ed6b615f5fecc2ba7ced0e70ce02b66064c65b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пиляция исходного текста и построение исполняемого файла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  <w:r>
        <w:t xml:space="preserve"> </w:t>
      </w: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 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bookmarkEnd w:id="22"/>
    <w:bookmarkStart w:id="23" w:name="тестирование-и-отлад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стирование и отладка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* 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* gdb file.o</w:t>
      </w:r>
      <w:r>
        <w:t xml:space="preserve"> </w:t>
      </w:r>
      <w:r>
        <w:t xml:space="preserve">Затем можно использовать по мере необходимости различные команды gdb.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 . Более подробную информацию по работе с gdb можно получить с помощью команд gdb -h и man gdb.</w:t>
      </w:r>
    </w:p>
    <w:bookmarkEnd w:id="23"/>
    <w:bookmarkEnd w:id="24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в домашнем каталоге подкаталог ~/work/os/lab_prog, а затем создала в нём файлы: calculate.h, calculate.c, main.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656080"/>
            <wp:effectExtent b="0" l="0" r="0" t="0"/>
            <wp:docPr descr="Figure 1: Создание подкаталога ~/work/os/lab_prog и файлов calculate.h, calculate.c, main.c в нём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38-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подкаталога ~/work/os/lab_prog и файлов calculate.h, calculate.c, main.c в нём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вела в файл calculate.с текст для реализации функций калькулятор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9193658"/>
            <wp:effectExtent b="0" l="0" r="0" t="0"/>
            <wp:docPr descr="Figure 2: Текст файла calculate.с (1)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47-5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Текст файла calculate.с (1)</w:t>
      </w:r>
    </w:p>
    <w:bookmarkEnd w:id="0"/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6180666"/>
            <wp:effectExtent b="0" l="0" r="0" t="0"/>
            <wp:docPr descr="Figure 3: Текст файла calculate.с (2)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48-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Текст файла calculate.с (2)</w:t>
      </w:r>
    </w:p>
    <w:bookmarkEnd w:id="0"/>
    <w:p>
      <w:pPr>
        <w:pStyle w:val="BodyText"/>
      </w:pPr>
      <w:r>
        <w:t xml:space="preserve">Я ввела текст интерфейсного файла calculate.h, описывающий формат вызова функции калькулятор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282620"/>
            <wp:effectExtent b="0" l="0" r="0" t="0"/>
            <wp:docPr descr="Figure 4: Текст интерфейсного файла calculate.h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53-5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Текст интерфейсного файла calculate.h</w:t>
      </w:r>
    </w:p>
    <w:bookmarkEnd w:id="0"/>
    <w:p>
      <w:pPr>
        <w:pStyle w:val="BodyText"/>
      </w:pPr>
      <w:r>
        <w:t xml:space="preserve">Я ввела текст основного файла main.c, реализующий интерфейс пользователя к калькулятор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4915163"/>
            <wp:effectExtent b="0" l="0" r="0" t="0"/>
            <wp:docPr descr="Figure 5: Текст основного файла main.c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54-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Текст основного файла main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выполнила компиляцию программы посредством gc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794833"/>
            <wp:effectExtent b="0" l="0" r="0" t="0"/>
            <wp:docPr descr="Figure 6: Компиляция программы посредством gcc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8-55-3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иляция программы посредством gc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оздала Makefile со следующим содержание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4457700" cy="5295900"/>
            <wp:effectExtent b="0" l="0" r="0" t="0"/>
            <wp:docPr descr="Figure 7: Текст файла Makefile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00-3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Текст файла Makefil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исправила Makefile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4381500" cy="5118100"/>
            <wp:effectExtent b="0" l="0" r="0" t="0"/>
            <wp:docPr descr="Figure 8: Исправленный Makefile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28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Исправленный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я выполнила отладку программы calcul:</w:t>
      </w:r>
    </w:p>
    <w:p>
      <w:pPr>
        <w:numPr>
          <w:ilvl w:val="0"/>
          <w:numId w:val="1007"/>
        </w:numPr>
        <w:pStyle w:val="Compact"/>
      </w:pPr>
      <w:r>
        <w:t xml:space="preserve">Запустила отладчик GDB, загрузив в него программу для отлад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990000"/>
            <wp:effectExtent b="0" l="0" r="0" t="0"/>
            <wp:docPr descr="Figure 9: Запуск отладчика GDB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30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Запуск отладчика GDB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ля запуска программы внутри отладчика я ввела команду ru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847385"/>
            <wp:effectExtent b="0" l="0" r="0" t="0"/>
            <wp:docPr descr="Figure 10: Запуск программы внутри отладчика с помощью команды run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33-4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программы внутри отладчика с помощью команды run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ля постраничного (по 9 строк) просмотра исходного кода я использовала команду lis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752942"/>
            <wp:effectExtent b="0" l="0" r="0" t="0"/>
            <wp:docPr descr="Figure 11: Команда list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34-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Команда lis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ля просмотра строк с 12 по 15 основного файла я использовала list с параметрам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94427"/>
            <wp:effectExtent b="0" l="0" r="0" t="0"/>
            <wp:docPr descr="Figure 12: Команда list 12,15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34-4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Команда list 12,15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Для просмотра определённых строк не основного файла я использовала list с параметрам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513644"/>
            <wp:effectExtent b="0" l="0" r="0" t="0"/>
            <wp:docPr descr="Figure 13: Команда list calculate.c:20,29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38-4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Команда list calculate.c:20,29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Я установила точку останова в файле calculate.c на строке номер 21 и вывела информацию об имеющихся в проекте точка остано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795817"/>
            <wp:effectExtent b="0" l="0" r="0" t="0"/>
            <wp:docPr descr="Figure 14: Установка точки останова в файле calculate.c на строке номер 21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19-41-0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Установка точки останова в файле calculate.c на строке номер 21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Я запустила программу внутри отладчика и убедилась, что программа остановится в момент прохождения точки останов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640643"/>
            <wp:effectExtent b="0" l="0" r="0" t="0"/>
            <wp:docPr descr="Figure 15: Запуск программы внутри отладчика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39-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 внутри отладчика</w:t>
      </w:r>
    </w:p>
    <w:bookmarkEnd w:id="0"/>
    <w:p>
      <w:pPr>
        <w:pStyle w:val="BodyText"/>
      </w:pPr>
      <w:r>
        <w:t xml:space="preserve">Отладчик выдал следующую информац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733002"/>
            <wp:effectExtent b="0" l="0" r="0" t="0"/>
            <wp:docPr descr="Figure 16: Результат работы откладчика" title="" id="8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16-0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Результат работы откладчик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Я посмотрела, чему равно на этом этапе значение переменной Numeral и сравнила с результатом вывода на экран после использования команды display Numeral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186721"/>
            <wp:effectExtent b="0" l="0" r="0" t="0"/>
            <wp:docPr descr="Figure 17: Результаты работы команды Numeral и команды display Numeral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17-4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Результаты работы команды Numeral и команды display Numera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Я убрала точки останов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010405"/>
            <wp:effectExtent b="0" l="0" r="0" t="0"/>
            <wp:docPr descr="Figure 18: Удаление точек останова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17-5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Удаление точек останов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 помощью утилиты splint я проанализировала коды файлов calculate.c и main.c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6015972"/>
            <wp:effectExtent b="0" l="0" r="0" t="0"/>
            <wp:docPr descr="Figure 19: Команда splint calculate.c" title="" id="9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51-4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Команда splint calculate.c</w:t>
      </w:r>
    </w:p>
    <w:bookmarkEnd w:id="0"/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3034728"/>
            <wp:effectExtent b="0" l="0" r="0" t="0"/>
            <wp:docPr descr="Figure 20: Команда splint main.c" title="" id="10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06%2021-52-0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Команда splint main.c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81" Target="media/rId81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Голованова Мария Константиновна</dc:creator>
  <dc:language>ru-RU</dc:language>
  <cp:keywords/>
  <dcterms:created xsi:type="dcterms:W3CDTF">2023-05-06T20:24:30Z</dcterms:created>
  <dcterms:modified xsi:type="dcterms:W3CDTF">2023-05-06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